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1"/>
        <w:gridCol w:w="2837"/>
        <w:gridCol w:w="680"/>
        <w:gridCol w:w="680"/>
        <w:gridCol w:w="765"/>
        <w:gridCol w:w="3690"/>
      </w:tblGrid>
      <w:tr w:rsidR="00911576" w:rsidRPr="00364430" w14:paraId="1AA8008E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911576" w:rsidRPr="00364430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  <w:color w:val="FFFFFF" w:themeColor="background1"/>
              </w:rPr>
              <w:t xml:space="preserve">Organisation: </w:t>
            </w:r>
            <w:r w:rsidRPr="00364430">
              <w:rPr>
                <w:rFonts w:ascii="Calibri" w:hAnsi="Calibri" w:cs="Calibri"/>
              </w:rPr>
              <w:softHyphen/>
            </w:r>
            <w:r w:rsidRPr="00364430">
              <w:rPr>
                <w:rFonts w:ascii="Calibri" w:hAnsi="Calibri" w:cs="Calibri"/>
              </w:rPr>
              <w:softHyphen/>
            </w:r>
            <w:r w:rsidRPr="00364430">
              <w:rPr>
                <w:rFonts w:ascii="Calibri" w:hAnsi="Calibri" w:cs="Calibri"/>
              </w:rPr>
              <w:softHyphen/>
            </w:r>
            <w:r w:rsidRPr="00364430">
              <w:rPr>
                <w:rFonts w:ascii="Calibri" w:hAnsi="Calibri" w:cs="Calibri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911576" w:rsidRPr="0036443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64430">
              <w:rPr>
                <w:rFonts w:ascii="Calibri" w:eastAsia="Calibri" w:hAnsi="Calibri" w:cs="Calibri"/>
                <w:color w:val="000000"/>
              </w:rPr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end"/>
            </w:r>
            <w:bookmarkEnd w:id="0"/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2D110C22" w:rsidR="00911576" w:rsidRPr="00364430" w:rsidRDefault="00674F51" w:rsidP="00911576">
            <w:pPr>
              <w:pStyle w:val="Bold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FFFFFF" w:themeColor="background1"/>
              </w:rPr>
              <w:t>Completed</w:t>
            </w:r>
            <w:r w:rsidR="00911576" w:rsidRPr="00364430">
              <w:rPr>
                <w:rFonts w:ascii="Calibri" w:hAnsi="Calibri" w:cs="Calibri"/>
                <w:color w:val="FFFFFF" w:themeColor="background1"/>
              </w:rPr>
              <w:t xml:space="preserve"> By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63B46588" w14:textId="631BE7D6" w:rsidR="00911576" w:rsidRPr="0036443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64430">
              <w:rPr>
                <w:rFonts w:ascii="Calibri" w:eastAsia="Calibri" w:hAnsi="Calibri" w:cs="Calibri"/>
                <w:color w:val="000000"/>
              </w:rPr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911576" w:rsidRPr="00364430" w14:paraId="0022ADCF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911576" w:rsidRPr="00364430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364430">
              <w:rPr>
                <w:rFonts w:ascii="Calibri" w:hAnsi="Calibri" w:cs="Calibri"/>
                <w:color w:val="FFFFFF" w:themeColor="background1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911576" w:rsidRPr="0036443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64430">
              <w:rPr>
                <w:rFonts w:ascii="Calibri" w:eastAsia="Calibri" w:hAnsi="Calibri" w:cs="Calibri"/>
                <w:color w:val="000000"/>
              </w:rPr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911576" w:rsidRPr="00364430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364430">
              <w:rPr>
                <w:rFonts w:ascii="Calibri" w:hAnsi="Calibri" w:cs="Calibri"/>
                <w:color w:val="FFFFFF" w:themeColor="background1"/>
              </w:rPr>
              <w:t>Dat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5BEF231B" w14:textId="4099F6F3" w:rsidR="00911576" w:rsidRPr="0036443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64430">
              <w:rPr>
                <w:rFonts w:ascii="Calibri" w:eastAsia="Calibri" w:hAnsi="Calibri" w:cs="Calibri"/>
                <w:color w:val="000000"/>
              </w:rPr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08126B" w:rsidRPr="00364430" w14:paraId="74DA9AA0" w14:textId="77777777" w:rsidTr="00237228">
        <w:trPr>
          <w:trHeight w:val="383"/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  <w:vAlign w:val="center"/>
          </w:tcPr>
          <w:p w14:paraId="35BBF7C8" w14:textId="5174A21D" w:rsidR="0008126B" w:rsidRPr="00364430" w:rsidRDefault="00364430" w:rsidP="006E5BBF">
            <w:pPr>
              <w:pStyle w:val="CentreBold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</w:rPr>
              <w:t>Item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71D8435" w14:textId="77777777" w:rsidR="0008126B" w:rsidRPr="00364430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265A2D9" w14:textId="77777777" w:rsidR="0008126B" w:rsidRPr="00364430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0251E25" w14:textId="77777777" w:rsidR="0008126B" w:rsidRPr="00364430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0B025DF1" w14:textId="1C53B160" w:rsidR="0008126B" w:rsidRPr="00364430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</w:rPr>
              <w:t>Actions Required / Notes</w:t>
            </w:r>
          </w:p>
        </w:tc>
      </w:tr>
      <w:tr w:rsidR="00364430" w:rsidRPr="00364430" w14:paraId="08382638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CF2F" w14:textId="0DD304FB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Is there a documented emergency </w:t>
            </w:r>
            <w:r>
              <w:rPr>
                <w:rFonts w:ascii="Calibri" w:hAnsi="Calibri" w:cs="Calibri"/>
              </w:rPr>
              <w:t xml:space="preserve">response </w:t>
            </w:r>
            <w:r w:rsidRPr="00364430">
              <w:rPr>
                <w:rFonts w:ascii="Calibri" w:hAnsi="Calibri" w:cs="Calibri"/>
              </w:rPr>
              <w:t>management plan availabl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8253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799AF6A4" w14:textId="6A62E5DD" w:rsidR="00364430" w:rsidRPr="00364430" w:rsidRDefault="00674F51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10825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48F4F71A" w14:textId="4D27146E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711988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  <w:vAlign w:val="center"/>
              </w:tcPr>
              <w:p w14:paraId="78B879AF" w14:textId="4AB85646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21153A" w14:textId="77777777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</w:p>
        </w:tc>
      </w:tr>
      <w:tr w:rsidR="00364430" w:rsidRPr="00364430" w14:paraId="122CE677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E525" w14:textId="65ABC3C0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Is the emergency </w:t>
            </w:r>
            <w:r>
              <w:rPr>
                <w:rFonts w:ascii="Calibri" w:hAnsi="Calibri" w:cs="Calibri"/>
              </w:rPr>
              <w:t xml:space="preserve">response </w:t>
            </w:r>
            <w:r w:rsidRPr="00364430">
              <w:rPr>
                <w:rFonts w:ascii="Calibri" w:hAnsi="Calibri" w:cs="Calibri"/>
              </w:rPr>
              <w:t xml:space="preserve">management plan </w:t>
            </w:r>
            <w:r>
              <w:rPr>
                <w:rFonts w:ascii="Calibri" w:hAnsi="Calibri" w:cs="Calibri"/>
              </w:rPr>
              <w:t>periodically reviewed</w:t>
            </w:r>
            <w:r w:rsidRPr="00364430">
              <w:rPr>
                <w:rFonts w:ascii="Calibri" w:hAnsi="Calibri" w:cs="Calibri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736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499C20" w14:textId="4FBA810D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311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3F74FD2" w14:textId="193AC6CE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825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1BDD6BF" w14:textId="4D45E8AB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E444B7" w14:textId="77777777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</w:p>
        </w:tc>
      </w:tr>
      <w:tr w:rsidR="00364430" w:rsidRPr="00364430" w14:paraId="79B93152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2FBB" w14:textId="33E23855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Have all potential </w:t>
            </w:r>
            <w:r>
              <w:rPr>
                <w:rFonts w:ascii="Calibri" w:hAnsi="Calibri" w:cs="Calibri"/>
              </w:rPr>
              <w:t xml:space="preserve">Work Health and Safety </w:t>
            </w:r>
            <w:r w:rsidRPr="00364430">
              <w:rPr>
                <w:rFonts w:ascii="Calibri" w:hAnsi="Calibri" w:cs="Calibri"/>
              </w:rPr>
              <w:t>emergencies been consider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211534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3E043C" w14:textId="1154E7B0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651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352979" w14:textId="3DB96182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6918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684B8DC" w14:textId="79A65907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B4A8B6" w14:textId="77777777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</w:p>
        </w:tc>
      </w:tr>
      <w:tr w:rsidR="00364430" w:rsidRPr="00364430" w14:paraId="616757AD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6CEC" w14:textId="44067855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>Are roles and responsibilities clearly defined for the emergency</w:t>
            </w:r>
            <w:r>
              <w:rPr>
                <w:rFonts w:ascii="Calibri" w:hAnsi="Calibri" w:cs="Calibri"/>
              </w:rPr>
              <w:t xml:space="preserve"> response</w:t>
            </w:r>
            <w:r w:rsidRPr="00364430">
              <w:rPr>
                <w:rFonts w:ascii="Calibri" w:hAnsi="Calibri" w:cs="Calibri"/>
              </w:rPr>
              <w:t xml:space="preserve"> management team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0784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C3541B" w14:textId="2FF2B812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5460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7E5663" w14:textId="06295CF5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84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3C51836" w14:textId="23005C2B" w:rsidR="00364430" w:rsidRPr="00364430" w:rsidRDefault="00364430" w:rsidP="00364430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36443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3EC062" w14:textId="77777777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742795C7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F255A" w14:textId="32E1DFA1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Are there emergency </w:t>
            </w:r>
            <w:r>
              <w:rPr>
                <w:rFonts w:ascii="Calibri" w:hAnsi="Calibri" w:cs="Calibri"/>
              </w:rPr>
              <w:t xml:space="preserve">response </w:t>
            </w:r>
            <w:r w:rsidRPr="00364430">
              <w:rPr>
                <w:rFonts w:ascii="Calibri" w:hAnsi="Calibri" w:cs="Calibri"/>
              </w:rPr>
              <w:t xml:space="preserve">procedures for personnel to follow? 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398566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768E01D" w14:textId="2572FF2A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77604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D6A7A19" w14:textId="1B074082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43761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8DAE872" w14:textId="628991D7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11455AD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38A5BAD5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9DB85" w14:textId="4C6C5C43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>Are emergency personnel adequately trained</w:t>
            </w:r>
            <w:r>
              <w:rPr>
                <w:rFonts w:ascii="Calibri" w:hAnsi="Calibri" w:cs="Calibri"/>
              </w:rPr>
              <w:t xml:space="preserve"> and qualified</w:t>
            </w:r>
            <w:r w:rsidRPr="00364430">
              <w:rPr>
                <w:rFonts w:ascii="Calibri" w:hAnsi="Calibri" w:cs="Calibri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88909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8574A44" w14:textId="6E2442DB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8726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7C90172" w14:textId="2B56C729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20922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5495E15" w14:textId="3FE37B52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AAB4C95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78CCFDCD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53E2D" w14:textId="26E80D8D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Are contact details for </w:t>
            </w:r>
            <w:r>
              <w:rPr>
                <w:rFonts w:ascii="Calibri" w:hAnsi="Calibri" w:cs="Calibri"/>
              </w:rPr>
              <w:t xml:space="preserve">internal and </w:t>
            </w:r>
            <w:r w:rsidRPr="00364430">
              <w:rPr>
                <w:rFonts w:ascii="Calibri" w:hAnsi="Calibri" w:cs="Calibri"/>
              </w:rPr>
              <w:t>external emergency services displayed? (e.g. fire brigade, police, ambulance).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4950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9EF066E" w14:textId="1CCD05CF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98427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1D6B21B" w14:textId="7452D799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04453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047B914D" w14:textId="5C65676B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381E222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1317554D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AD6F" w14:textId="0CF41ADC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>Is emergency signage adequately displayed</w:t>
            </w:r>
            <w:r>
              <w:rPr>
                <w:rFonts w:ascii="Calibri" w:hAnsi="Calibri" w:cs="Calibri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3197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BA6401C" w14:textId="125B11D2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80672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3F64246" w14:textId="5F96AB3A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920663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9593193" w14:textId="7C79736D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DCFAC72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557EE28E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0342F" w14:textId="243C2764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>Are there periodic emergency evacuation drills</w:t>
            </w:r>
            <w:r>
              <w:rPr>
                <w:rFonts w:ascii="Calibri" w:hAnsi="Calibri" w:cs="Calibri"/>
              </w:rPr>
              <w:t xml:space="preserve"> covering different emergencies</w:t>
            </w:r>
            <w:r w:rsidRPr="00364430">
              <w:rPr>
                <w:rFonts w:ascii="Calibri" w:hAnsi="Calibri" w:cs="Calibri"/>
              </w:rPr>
              <w:t xml:space="preserve">? </w:t>
            </w:r>
            <w:r>
              <w:rPr>
                <w:rFonts w:ascii="Calibri" w:hAnsi="Calibri" w:cs="Calibri"/>
              </w:rPr>
              <w:t>(e.g., evacuation, fire, chemical spill etc.)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785809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14E8DF2" w14:textId="0A55A02F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684407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DA85076" w14:textId="75B987C8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64844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D239227" w14:textId="23C646D2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8AAA4BE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55D29396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6355A" w14:textId="572D412C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Does the emergency evacuation procedure include a process for </w:t>
            </w:r>
            <w:r>
              <w:rPr>
                <w:rFonts w:ascii="Calibri" w:hAnsi="Calibri" w:cs="Calibri"/>
              </w:rPr>
              <w:t>headcount</w:t>
            </w:r>
            <w:r w:rsidRPr="00364430">
              <w:rPr>
                <w:rFonts w:ascii="Calibri" w:hAnsi="Calibri" w:cs="Calibri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601697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1F9C0BE" w14:textId="35FE38A7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751439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5642D64" w14:textId="599A0190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88325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F2E0C40" w14:textId="4ED6BF28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498D28F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63BE488C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C0F4" w14:textId="2C7F0ABB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>Are emergency exits identified and evacuation routes clear</w:t>
            </w:r>
            <w:r>
              <w:rPr>
                <w:rFonts w:ascii="Calibri" w:hAnsi="Calibri" w:cs="Calibri"/>
              </w:rPr>
              <w:t>ly marked</w:t>
            </w:r>
            <w:r w:rsidRPr="00364430">
              <w:rPr>
                <w:rFonts w:ascii="Calibri" w:hAnsi="Calibri" w:cs="Calibri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375398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C1B13DA" w14:textId="55486645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41934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5D56969" w14:textId="23E12D40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054890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739CB78" w14:textId="50D3E149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F3F8AD8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101195D5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19CF" w14:textId="6BC2B0E6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Has the emergency equipment been </w:t>
            </w:r>
            <w:r>
              <w:rPr>
                <w:rFonts w:ascii="Calibri" w:hAnsi="Calibri" w:cs="Calibri"/>
              </w:rPr>
              <w:t xml:space="preserve">inspected and </w:t>
            </w:r>
            <w:r w:rsidRPr="00364430">
              <w:rPr>
                <w:rFonts w:ascii="Calibri" w:hAnsi="Calibri" w:cs="Calibri"/>
              </w:rPr>
              <w:t xml:space="preserve">checked for suitability, </w:t>
            </w:r>
            <w:r>
              <w:rPr>
                <w:rFonts w:ascii="Calibri" w:hAnsi="Calibri" w:cs="Calibri"/>
              </w:rPr>
              <w:t>serviceability</w:t>
            </w:r>
            <w:r w:rsidRPr="00364430">
              <w:rPr>
                <w:rFonts w:ascii="Calibri" w:hAnsi="Calibri" w:cs="Calibri"/>
              </w:rPr>
              <w:t xml:space="preserve"> and accessibility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425026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2CF1E39" w14:textId="4026A40A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555976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EC74CA4" w14:textId="1D39F1A2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689144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ED42AE8" w14:textId="44521634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C7F05E2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5FF3527F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DC0FB" w14:textId="626B9AE8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>Are adequate numbers of workers trained to use fire extinguisher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256169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DD1244A" w14:textId="1112BFD3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11128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B6A132F" w14:textId="34A0F94F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94511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F6EC5EB" w14:textId="0798F221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7ABAC08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12422313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B6B2" w14:textId="181FDCDD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Are emergency exits clearly marked and free from obstruction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783000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A5D74FF" w14:textId="6A226D83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024597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E5E4C87" w14:textId="3A2274AC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588970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2AAB47B" w14:textId="5C5FFE5D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9DA9991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674F51" w:rsidRPr="00364430" w14:paraId="1E9FC8DB" w14:textId="77777777" w:rsidTr="00DA6211">
        <w:trPr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49C0" w14:textId="7972B160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hAnsi="Calibri" w:cs="Calibri"/>
              </w:rPr>
              <w:t xml:space="preserve">Is there a </w:t>
            </w:r>
            <w:r>
              <w:rPr>
                <w:rFonts w:ascii="Calibri" w:hAnsi="Calibri" w:cs="Calibri"/>
              </w:rPr>
              <w:t>defined safe assembly area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52466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4206EC" w14:textId="48659FCC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79622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E1039BE" w14:textId="70C023CD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748964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F83F5BB" w14:textId="362D88AC" w:rsidR="00674F51" w:rsidRPr="00364430" w:rsidRDefault="00674F51" w:rsidP="00674F51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811F67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476DA41" w14:textId="77777777" w:rsidR="00674F51" w:rsidRPr="00364430" w:rsidRDefault="00674F51" w:rsidP="00674F51">
            <w:pPr>
              <w:rPr>
                <w:rFonts w:ascii="Calibri" w:hAnsi="Calibri" w:cs="Calibri"/>
                <w:lang w:val="en-AU"/>
              </w:rPr>
            </w:pPr>
          </w:p>
        </w:tc>
      </w:tr>
      <w:tr w:rsidR="00364430" w:rsidRPr="00364430" w14:paraId="0660AA8A" w14:textId="77777777" w:rsidTr="0008126B">
        <w:trPr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3CDF2" w14:textId="06AFFB74" w:rsidR="00364430" w:rsidRPr="00364430" w:rsidRDefault="00364430" w:rsidP="00364430">
            <w:pPr>
              <w:pStyle w:val="BoldLeft"/>
              <w:rPr>
                <w:rFonts w:ascii="Calibri" w:hAnsi="Calibri" w:cs="Calibri"/>
              </w:rPr>
            </w:pPr>
            <w:r w:rsidRPr="00364430">
              <w:rPr>
                <w:rFonts w:ascii="Calibri" w:hAnsi="Calibri" w:cs="Calibri"/>
              </w:rPr>
              <w:t>Summary/Comments</w:t>
            </w:r>
          </w:p>
        </w:tc>
      </w:tr>
      <w:tr w:rsidR="00364430" w:rsidRPr="00364430" w14:paraId="1E939A8C" w14:textId="77777777" w:rsidTr="00B625BC">
        <w:trPr>
          <w:trHeight w:val="1408"/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7B19A5" w14:textId="6DA3ABEE" w:rsidR="00364430" w:rsidRPr="00364430" w:rsidRDefault="00364430" w:rsidP="00364430">
            <w:pPr>
              <w:rPr>
                <w:rFonts w:ascii="Calibri" w:hAnsi="Calibri" w:cs="Calibri"/>
                <w:lang w:val="en-AU"/>
              </w:rPr>
            </w:pPr>
            <w:r w:rsidRPr="00364430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64430">
              <w:rPr>
                <w:rFonts w:ascii="Calibri" w:eastAsia="Calibri" w:hAnsi="Calibri" w:cs="Calibri"/>
                <w:color w:val="000000"/>
              </w:rPr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64430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</w:tbl>
    <w:p w14:paraId="29B04968" w14:textId="77777777" w:rsidR="00104D5B" w:rsidRPr="00364430" w:rsidRDefault="00104D5B" w:rsidP="00B625BC">
      <w:pPr>
        <w:rPr>
          <w:rFonts w:ascii="Calibri" w:hAnsi="Calibri" w:cs="Calibri"/>
        </w:rPr>
      </w:pPr>
    </w:p>
    <w:sectPr w:rsidR="00104D5B" w:rsidRPr="00364430" w:rsidSect="00B625BC">
      <w:headerReference w:type="default" r:id="rId7"/>
      <w:footerReference w:type="default" r:id="rId8"/>
      <w:pgSz w:w="11906" w:h="16838"/>
      <w:pgMar w:top="1276" w:right="1440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02EF4" w14:textId="77777777" w:rsidR="005A776F" w:rsidRDefault="005A776F" w:rsidP="00B53407">
      <w:pPr>
        <w:spacing w:before="0" w:after="0"/>
      </w:pPr>
      <w:r>
        <w:separator/>
      </w:r>
    </w:p>
  </w:endnote>
  <w:endnote w:type="continuationSeparator" w:id="0">
    <w:p w14:paraId="629CAA54" w14:textId="77777777" w:rsidR="005A776F" w:rsidRDefault="005A776F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77989AC6" w:rsidR="00B53407" w:rsidRPr="00B625BC" w:rsidRDefault="00364430">
    <w:pPr>
      <w:pStyle w:val="Footer"/>
      <w:rPr>
        <w:rFonts w:ascii="Calibri" w:hAnsi="Calibri" w:cs="Calibri"/>
        <w:lang w:val="en-AU"/>
      </w:rPr>
    </w:pPr>
    <w:r>
      <w:rPr>
        <w:rFonts w:ascii="Calibri" w:hAnsi="Calibri" w:cs="Calibri"/>
        <w:lang w:val="en-AU"/>
      </w:rPr>
      <w:t>Emergency Response Management</w:t>
    </w:r>
    <w:r w:rsidR="00B53407" w:rsidRPr="00B625BC">
      <w:rPr>
        <w:rFonts w:ascii="Calibri" w:hAnsi="Calibri" w:cs="Calibri"/>
        <w:lang w:val="en-AU"/>
      </w:rPr>
      <w:t xml:space="preserve"> 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97B93" w14:textId="77777777" w:rsidR="005A776F" w:rsidRDefault="005A776F" w:rsidP="00B53407">
      <w:pPr>
        <w:spacing w:before="0" w:after="0"/>
      </w:pPr>
      <w:r>
        <w:separator/>
      </w:r>
    </w:p>
  </w:footnote>
  <w:footnote w:type="continuationSeparator" w:id="0">
    <w:p w14:paraId="49089DDB" w14:textId="77777777" w:rsidR="005A776F" w:rsidRDefault="005A776F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77F42600" w:rsidR="00B53407" w:rsidRPr="00E02A1A" w:rsidRDefault="00364430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>
      <w:rPr>
        <w:rFonts w:ascii="Calibri" w:hAnsi="Calibri" w:cs="Calibri"/>
        <w:b/>
        <w:bCs/>
        <w:color w:val="0070C0"/>
        <w:sz w:val="32"/>
        <w:szCs w:val="40"/>
        <w:lang w:val="en-AU"/>
      </w:rPr>
      <w:t>EMERGENCY RESPONSE MANAGEMENT</w:t>
    </w:r>
    <w:r w:rsidR="00B53407" w:rsidRPr="00E02A1A">
      <w:rPr>
        <w:rFonts w:ascii="Calibri" w:hAnsi="Calibri" w:cs="Calibri"/>
        <w:b/>
        <w:bCs/>
        <w:color w:val="0070C0"/>
        <w:sz w:val="32"/>
        <w:szCs w:val="40"/>
        <w:lang w:val="en-AU"/>
      </w:rPr>
      <w:t xml:space="preserve">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C0MDSztDQzMTFS0lEKTi0uzszPAykwqgUA56HYFCwAAAA="/>
  </w:docVars>
  <w:rsids>
    <w:rsidRoot w:val="0008126B"/>
    <w:rsid w:val="0008126B"/>
    <w:rsid w:val="00104D5B"/>
    <w:rsid w:val="00237228"/>
    <w:rsid w:val="00364430"/>
    <w:rsid w:val="004A260F"/>
    <w:rsid w:val="005A776F"/>
    <w:rsid w:val="00602878"/>
    <w:rsid w:val="00674F51"/>
    <w:rsid w:val="00911576"/>
    <w:rsid w:val="00B53407"/>
    <w:rsid w:val="00B625BC"/>
    <w:rsid w:val="00B80817"/>
    <w:rsid w:val="00BC0CEA"/>
    <w:rsid w:val="00D44055"/>
    <w:rsid w:val="00E0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3</cp:revision>
  <dcterms:created xsi:type="dcterms:W3CDTF">2022-06-19T01:33:00Z</dcterms:created>
  <dcterms:modified xsi:type="dcterms:W3CDTF">2022-06-19T01:39:00Z</dcterms:modified>
</cp:coreProperties>
</file>